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mmon resources such as PDFs here, including source documents where availabl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ae7d6b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0:09Z</dcterms:created>
  <dcterms:modified xsi:type="dcterms:W3CDTF">2016-11-22T05:00:09Z</dcterms:modified>
</cp:coreProperties>
</file>